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99</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1月01日起至2022年03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w:t>
            </w:r>
            <w:r>
              <w:rPr>
                <w:rFonts w:hint="eastAsia" w:ascii="仿宋" w:hAnsi="仿宋" w:eastAsia="仿宋"/>
                <w:kern w:val="0"/>
                <w:szCs w:val="21"/>
                <w:shd w:val="clear" w:color="auto" w:fill="FFFFFF"/>
                <w:lang w:val="en-US" w:eastAsia="zh-CN"/>
              </w:rPr>
              <w:t>99</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cs="Times New Roman"/>
                <w:kern w:val="0"/>
                <w:sz w:val="21"/>
                <w:szCs w:val="21"/>
                <w:shd w:val="clear" w:color="auto" w:fill="FFFFFF"/>
                <w:lang w:val="en-US" w:eastAsia="zh-CN" w:bidi="ar-SA"/>
              </w:rPr>
              <w:t>C118832100009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09,9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9月1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9月1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7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９９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8704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1月01日-2022年03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67,158.9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435,306.6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13,622,381.2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3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3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1至2022-3-31）</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7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32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56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9</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14</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3</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332</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27</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贵鑫财富1号资管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14,008,143.78</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10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14,008,143.78</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14,008,143.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5.8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14,008,339.6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5,536,022.4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3.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250,172.1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077,818.23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44,130.9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4,008,143.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14</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250,172.1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009,310.6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338,905.3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239,288.9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234,616.8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169,826.8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吉铁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729,811.2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8铜管廊</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22,705.1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104,795.3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宏财专项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081,434.7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1,780,867.1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19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4</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A5DE11C0-82BD-4DEF-86A4-2C2D42427B7F}"/>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0B95CA23-CF5C-4D88-B220-65DB338B0C6A}"/>
  </w:font>
  <w:font w:name="仿宋">
    <w:panose1 w:val="02010609060101010101"/>
    <w:charset w:val="86"/>
    <w:family w:val="auto"/>
    <w:pitch w:val="default"/>
    <w:sig w:usb0="800002BF" w:usb1="38CF7CFA" w:usb2="00000016" w:usb3="00000000" w:csb0="00040001" w:csb1="00000000"/>
    <w:embedRegular r:id="rId3" w:fontKey="{2173D342-5E69-445A-87E5-00C3ED1553D6}"/>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Cp4FuUQ0s3TgZUHYqNCcUW86R+8=" w:salt="T/ICsq4W5IL8MIleeQJRTg=="/>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NjdlZWFlN2VlNmE5NTI5Njg2MDg5YTlmMTljYjM5Yjg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8F1545E"/>
    <w:rsid w:val="0C1169C9"/>
    <w:rsid w:val="0FB20441"/>
    <w:rsid w:val="109E69E3"/>
    <w:rsid w:val="134F5BC1"/>
    <w:rsid w:val="14A17047"/>
    <w:rsid w:val="14E74041"/>
    <w:rsid w:val="153D2966"/>
    <w:rsid w:val="188B46A5"/>
    <w:rsid w:val="195F6954"/>
    <w:rsid w:val="1B744D95"/>
    <w:rsid w:val="1C311D75"/>
    <w:rsid w:val="1E6C25F6"/>
    <w:rsid w:val="214B33FF"/>
    <w:rsid w:val="23D44BC8"/>
    <w:rsid w:val="28137BE9"/>
    <w:rsid w:val="2AA204DB"/>
    <w:rsid w:val="2FCD2C4F"/>
    <w:rsid w:val="38721494"/>
    <w:rsid w:val="394F4B22"/>
    <w:rsid w:val="3D305393"/>
    <w:rsid w:val="3EB35496"/>
    <w:rsid w:val="3F524561"/>
    <w:rsid w:val="4218718A"/>
    <w:rsid w:val="46776F3C"/>
    <w:rsid w:val="47B11009"/>
    <w:rsid w:val="4ADF197E"/>
    <w:rsid w:val="4C8926F7"/>
    <w:rsid w:val="4D1108E2"/>
    <w:rsid w:val="4EE378EB"/>
    <w:rsid w:val="4F084678"/>
    <w:rsid w:val="4F1B5360"/>
    <w:rsid w:val="50330F62"/>
    <w:rsid w:val="50D46540"/>
    <w:rsid w:val="57FE5038"/>
    <w:rsid w:val="5823509C"/>
    <w:rsid w:val="58DF7C14"/>
    <w:rsid w:val="5E660FCE"/>
    <w:rsid w:val="606E71E9"/>
    <w:rsid w:val="61FB6C11"/>
    <w:rsid w:val="64F431AF"/>
    <w:rsid w:val="673B4350"/>
    <w:rsid w:val="67855A67"/>
    <w:rsid w:val="67DF73FA"/>
    <w:rsid w:val="69103C58"/>
    <w:rsid w:val="692A41F0"/>
    <w:rsid w:val="6C7928C7"/>
    <w:rsid w:val="6E9B0AE5"/>
    <w:rsid w:val="705B15C4"/>
    <w:rsid w:val="716B3186"/>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B$1:$B$90</c:f>
              <c:numCache>
                <c:formatCode>General</c:formatCode>
                <c:ptCount val="90"/>
                <c:pt idx="0">
                  <c:v>1.0201</c:v>
                </c:pt>
                <c:pt idx="1">
                  <c:v>1.0201</c:v>
                </c:pt>
                <c:pt idx="2">
                  <c:v>1.0201</c:v>
                </c:pt>
                <c:pt idx="3">
                  <c:v>1.0212</c:v>
                </c:pt>
                <c:pt idx="4">
                  <c:v>1.0216</c:v>
                </c:pt>
                <c:pt idx="5">
                  <c:v>1.0217</c:v>
                </c:pt>
                <c:pt idx="6">
                  <c:v>1.0219</c:v>
                </c:pt>
                <c:pt idx="7">
                  <c:v>1.0219</c:v>
                </c:pt>
                <c:pt idx="8">
                  <c:v>1.0219</c:v>
                </c:pt>
                <c:pt idx="9">
                  <c:v>1.0227</c:v>
                </c:pt>
                <c:pt idx="10">
                  <c:v>1.0228</c:v>
                </c:pt>
                <c:pt idx="11">
                  <c:v>1.0229</c:v>
                </c:pt>
                <c:pt idx="12">
                  <c:v>1.0232</c:v>
                </c:pt>
                <c:pt idx="13">
                  <c:v>1.0235</c:v>
                </c:pt>
                <c:pt idx="14">
                  <c:v>1.0235</c:v>
                </c:pt>
                <c:pt idx="15">
                  <c:v>1.0235</c:v>
                </c:pt>
                <c:pt idx="16">
                  <c:v>1.0246</c:v>
                </c:pt>
                <c:pt idx="17">
                  <c:v>1.0247</c:v>
                </c:pt>
                <c:pt idx="18">
                  <c:v>1.0253</c:v>
                </c:pt>
                <c:pt idx="19">
                  <c:v>1.0258</c:v>
                </c:pt>
                <c:pt idx="20">
                  <c:v>1.0263</c:v>
                </c:pt>
                <c:pt idx="21">
                  <c:v>1.0263</c:v>
                </c:pt>
                <c:pt idx="22">
                  <c:v>1.0263</c:v>
                </c:pt>
                <c:pt idx="23">
                  <c:v>1.0274</c:v>
                </c:pt>
                <c:pt idx="24">
                  <c:v>1.0277</c:v>
                </c:pt>
                <c:pt idx="25">
                  <c:v>1.0275</c:v>
                </c:pt>
                <c:pt idx="26">
                  <c:v>1.0271</c:v>
                </c:pt>
                <c:pt idx="27">
                  <c:v>1.0269</c:v>
                </c:pt>
                <c:pt idx="28">
                  <c:v>1.0269</c:v>
                </c:pt>
                <c:pt idx="29">
                  <c:v>1.0275</c:v>
                </c:pt>
                <c:pt idx="30">
                  <c:v>1.0277</c:v>
                </c:pt>
                <c:pt idx="31">
                  <c:v>1.0277</c:v>
                </c:pt>
                <c:pt idx="32">
                  <c:v>1.0276</c:v>
                </c:pt>
                <c:pt idx="33">
                  <c:v>1.0276</c:v>
                </c:pt>
                <c:pt idx="34">
                  <c:v>1.0276</c:v>
                </c:pt>
                <c:pt idx="35">
                  <c:v>1.0276</c:v>
                </c:pt>
                <c:pt idx="36">
                  <c:v>1.0276</c:v>
                </c:pt>
                <c:pt idx="37">
                  <c:v>1.0291</c:v>
                </c:pt>
                <c:pt idx="38">
                  <c:v>1.0287</c:v>
                </c:pt>
                <c:pt idx="39">
                  <c:v>1.0285</c:v>
                </c:pt>
                <c:pt idx="40">
                  <c:v>1.0284</c:v>
                </c:pt>
                <c:pt idx="41">
                  <c:v>1.0278</c:v>
                </c:pt>
                <c:pt idx="42">
                  <c:v>1.0277</c:v>
                </c:pt>
                <c:pt idx="43">
                  <c:v>1.0277</c:v>
                </c:pt>
                <c:pt idx="44">
                  <c:v>1.0275</c:v>
                </c:pt>
                <c:pt idx="45">
                  <c:v>1.0273</c:v>
                </c:pt>
                <c:pt idx="46">
                  <c:v>1.0276</c:v>
                </c:pt>
                <c:pt idx="47">
                  <c:v>1.0279</c:v>
                </c:pt>
                <c:pt idx="48">
                  <c:v>1.0283</c:v>
                </c:pt>
                <c:pt idx="49">
                  <c:v>1.0282</c:v>
                </c:pt>
                <c:pt idx="50">
                  <c:v>1.0282</c:v>
                </c:pt>
                <c:pt idx="51">
                  <c:v>1.0288</c:v>
                </c:pt>
                <c:pt idx="52">
                  <c:v>1.0286</c:v>
                </c:pt>
                <c:pt idx="53">
                  <c:v>1.0279</c:v>
                </c:pt>
                <c:pt idx="54">
                  <c:v>1.0282</c:v>
                </c:pt>
                <c:pt idx="55">
                  <c:v>1.0285</c:v>
                </c:pt>
                <c:pt idx="56">
                  <c:v>1.0285</c:v>
                </c:pt>
                <c:pt idx="57">
                  <c:v>1.0285</c:v>
                </c:pt>
                <c:pt idx="58">
                  <c:v>1.0292</c:v>
                </c:pt>
                <c:pt idx="59">
                  <c:v>1.0296</c:v>
                </c:pt>
                <c:pt idx="60">
                  <c:v>1.0295</c:v>
                </c:pt>
                <c:pt idx="61">
                  <c:v>1.0294</c:v>
                </c:pt>
                <c:pt idx="62">
                  <c:v>1.0293</c:v>
                </c:pt>
                <c:pt idx="63">
                  <c:v>1.0293</c:v>
                </c:pt>
                <c:pt idx="64">
                  <c:v>1.0293</c:v>
                </c:pt>
                <c:pt idx="65">
                  <c:v>1.0298</c:v>
                </c:pt>
                <c:pt idx="66">
                  <c:v>1.0294</c:v>
                </c:pt>
                <c:pt idx="67">
                  <c:v>1.0293</c:v>
                </c:pt>
                <c:pt idx="68">
                  <c:v>1.0292</c:v>
                </c:pt>
                <c:pt idx="69">
                  <c:v>1.0292</c:v>
                </c:pt>
                <c:pt idx="70">
                  <c:v>1.0292</c:v>
                </c:pt>
                <c:pt idx="71">
                  <c:v>1.0292</c:v>
                </c:pt>
                <c:pt idx="72">
                  <c:v>1.0305</c:v>
                </c:pt>
                <c:pt idx="73">
                  <c:v>1.0304</c:v>
                </c:pt>
                <c:pt idx="74">
                  <c:v>1.0305</c:v>
                </c:pt>
                <c:pt idx="75">
                  <c:v>1.0305</c:v>
                </c:pt>
                <c:pt idx="76">
                  <c:v>1.0307</c:v>
                </c:pt>
                <c:pt idx="77">
                  <c:v>1.0307</c:v>
                </c:pt>
                <c:pt idx="78">
                  <c:v>1.0307</c:v>
                </c:pt>
                <c:pt idx="79">
                  <c:v>1.0314</c:v>
                </c:pt>
                <c:pt idx="80">
                  <c:v>1.0314</c:v>
                </c:pt>
                <c:pt idx="81">
                  <c:v>1.0307</c:v>
                </c:pt>
                <c:pt idx="82">
                  <c:v>1.0309</c:v>
                </c:pt>
                <c:pt idx="83">
                  <c:v>1.0313</c:v>
                </c:pt>
                <c:pt idx="84">
                  <c:v>1.0313</c:v>
                </c:pt>
                <c:pt idx="85">
                  <c:v>1.0312</c:v>
                </c:pt>
                <c:pt idx="86">
                  <c:v>1.0321</c:v>
                </c:pt>
                <c:pt idx="87">
                  <c:v>1.0325</c:v>
                </c:pt>
                <c:pt idx="88">
                  <c:v>1.0328</c:v>
                </c:pt>
                <c:pt idx="89">
                  <c:v>1.033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7"/>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C$1:$C$90</c:f>
              <c:numCache>
                <c:formatCode>0.00%</c:formatCode>
                <c:ptCount val="90"/>
                <c:pt idx="0">
                  <c:v>-9.80199960791683e-5</c:v>
                </c:pt>
                <c:pt idx="1">
                  <c:v>-9.80199960791683e-5</c:v>
                </c:pt>
                <c:pt idx="2">
                  <c:v>-9.80199960791683e-5</c:v>
                </c:pt>
                <c:pt idx="3">
                  <c:v>0.000980199960792127</c:v>
                </c:pt>
                <c:pt idx="4">
                  <c:v>0.0013722799451088</c:v>
                </c:pt>
                <c:pt idx="5">
                  <c:v>0.00147029994118797</c:v>
                </c:pt>
                <c:pt idx="6">
                  <c:v>0.00166633993334653</c:v>
                </c:pt>
                <c:pt idx="7">
                  <c:v>0.00166633993334653</c:v>
                </c:pt>
                <c:pt idx="8">
                  <c:v>0.00166633993334653</c:v>
                </c:pt>
                <c:pt idx="9">
                  <c:v>0.00245049990197987</c:v>
                </c:pt>
                <c:pt idx="10">
                  <c:v>0.00254851989805904</c:v>
                </c:pt>
                <c:pt idx="11">
                  <c:v>0.00264653989413843</c:v>
                </c:pt>
                <c:pt idx="12">
                  <c:v>0.00294059988237616</c:v>
                </c:pt>
                <c:pt idx="13">
                  <c:v>0.00323465987061367</c:v>
                </c:pt>
                <c:pt idx="14">
                  <c:v>0.00323465987061367</c:v>
                </c:pt>
                <c:pt idx="15">
                  <c:v>0.00323465987061367</c:v>
                </c:pt>
                <c:pt idx="16">
                  <c:v>0.00431287982748474</c:v>
                </c:pt>
                <c:pt idx="17">
                  <c:v>0.00441089982356391</c:v>
                </c:pt>
                <c:pt idx="18">
                  <c:v>0.00499901980003936</c:v>
                </c:pt>
                <c:pt idx="19">
                  <c:v>0.0054891197804352</c:v>
                </c:pt>
                <c:pt idx="20">
                  <c:v>0.00597921976083127</c:v>
                </c:pt>
                <c:pt idx="21">
                  <c:v>0.00597921976083127</c:v>
                </c:pt>
                <c:pt idx="22">
                  <c:v>0.00597921976083127</c:v>
                </c:pt>
                <c:pt idx="23">
                  <c:v>0.00705743971770256</c:v>
                </c:pt>
                <c:pt idx="24">
                  <c:v>0.00735149970594007</c:v>
                </c:pt>
                <c:pt idx="25">
                  <c:v>0.00715545971378173</c:v>
                </c:pt>
                <c:pt idx="26">
                  <c:v>0.00676337972946461</c:v>
                </c:pt>
                <c:pt idx="27">
                  <c:v>0.00656733973730628</c:v>
                </c:pt>
                <c:pt idx="28">
                  <c:v>0.00656733973730628</c:v>
                </c:pt>
                <c:pt idx="29">
                  <c:v>0.00715545971378173</c:v>
                </c:pt>
                <c:pt idx="30">
                  <c:v>0.00735149970594007</c:v>
                </c:pt>
                <c:pt idx="31">
                  <c:v>0.00735149970594007</c:v>
                </c:pt>
                <c:pt idx="32">
                  <c:v>0.0072534797098609</c:v>
                </c:pt>
                <c:pt idx="33">
                  <c:v>0.0072534797098609</c:v>
                </c:pt>
                <c:pt idx="34">
                  <c:v>0.0072534797098609</c:v>
                </c:pt>
                <c:pt idx="35">
                  <c:v>0.0072534797098609</c:v>
                </c:pt>
                <c:pt idx="36">
                  <c:v>0.0072534797098609</c:v>
                </c:pt>
                <c:pt idx="37">
                  <c:v>0.00872377965104865</c:v>
                </c:pt>
                <c:pt idx="38">
                  <c:v>0.00833169966673197</c:v>
                </c:pt>
                <c:pt idx="39">
                  <c:v>0.00813565967457364</c:v>
                </c:pt>
                <c:pt idx="40">
                  <c:v>0.00803763967849447</c:v>
                </c:pt>
                <c:pt idx="41">
                  <c:v>0.00744951970201924</c:v>
                </c:pt>
                <c:pt idx="42">
                  <c:v>0.00735149970594007</c:v>
                </c:pt>
                <c:pt idx="43">
                  <c:v>0.00735149970594007</c:v>
                </c:pt>
                <c:pt idx="44">
                  <c:v>0.00715545971378173</c:v>
                </c:pt>
                <c:pt idx="45">
                  <c:v>0.00695941972162339</c:v>
                </c:pt>
                <c:pt idx="46">
                  <c:v>0.0072534797098609</c:v>
                </c:pt>
                <c:pt idx="47">
                  <c:v>0.0075475396980984</c:v>
                </c:pt>
                <c:pt idx="48">
                  <c:v>0.0079396196824153</c:v>
                </c:pt>
                <c:pt idx="49">
                  <c:v>0.00784159968633591</c:v>
                </c:pt>
                <c:pt idx="50">
                  <c:v>0.00784159968633591</c:v>
                </c:pt>
                <c:pt idx="51">
                  <c:v>0.00842971966281114</c:v>
                </c:pt>
                <c:pt idx="52">
                  <c:v>0.0082336796706528</c:v>
                </c:pt>
                <c:pt idx="53">
                  <c:v>0.0075475396980984</c:v>
                </c:pt>
                <c:pt idx="54">
                  <c:v>0.00784159968633591</c:v>
                </c:pt>
                <c:pt idx="55">
                  <c:v>0.00813565967457364</c:v>
                </c:pt>
                <c:pt idx="56">
                  <c:v>0.00813565967457364</c:v>
                </c:pt>
                <c:pt idx="57">
                  <c:v>0.00813565967457364</c:v>
                </c:pt>
                <c:pt idx="58">
                  <c:v>0.00882179964712781</c:v>
                </c:pt>
                <c:pt idx="59">
                  <c:v>0.00921387963144493</c:v>
                </c:pt>
                <c:pt idx="60">
                  <c:v>0.00911585963536576</c:v>
                </c:pt>
                <c:pt idx="61">
                  <c:v>0.0090178396392866</c:v>
                </c:pt>
                <c:pt idx="62">
                  <c:v>0.00891981964320743</c:v>
                </c:pt>
                <c:pt idx="63">
                  <c:v>0.00891981964320743</c:v>
                </c:pt>
                <c:pt idx="64">
                  <c:v>0.00891981964320743</c:v>
                </c:pt>
                <c:pt idx="65">
                  <c:v>0.00940991962360327</c:v>
                </c:pt>
                <c:pt idx="66">
                  <c:v>0.0090178396392866</c:v>
                </c:pt>
                <c:pt idx="67">
                  <c:v>0.00891981964320743</c:v>
                </c:pt>
                <c:pt idx="68">
                  <c:v>0.00882179964712781</c:v>
                </c:pt>
                <c:pt idx="69">
                  <c:v>0.00882179964712781</c:v>
                </c:pt>
                <c:pt idx="70">
                  <c:v>0.00882179964712781</c:v>
                </c:pt>
                <c:pt idx="71">
                  <c:v>0.00882179964712781</c:v>
                </c:pt>
                <c:pt idx="72">
                  <c:v>0.0100960595961577</c:v>
                </c:pt>
                <c:pt idx="73">
                  <c:v>0.0099980396000785</c:v>
                </c:pt>
                <c:pt idx="74">
                  <c:v>0.0100960595961577</c:v>
                </c:pt>
                <c:pt idx="75">
                  <c:v>0.0100960595961577</c:v>
                </c:pt>
                <c:pt idx="76">
                  <c:v>0.010292099588316</c:v>
                </c:pt>
                <c:pt idx="77">
                  <c:v>0.010292099588316</c:v>
                </c:pt>
                <c:pt idx="78">
                  <c:v>0.010292099588316</c:v>
                </c:pt>
                <c:pt idx="79">
                  <c:v>0.0109782395608704</c:v>
                </c:pt>
                <c:pt idx="80">
                  <c:v>0.0109782395608704</c:v>
                </c:pt>
                <c:pt idx="81">
                  <c:v>0.010292099588316</c:v>
                </c:pt>
                <c:pt idx="82">
                  <c:v>0.0104881395804743</c:v>
                </c:pt>
                <c:pt idx="83">
                  <c:v>0.0108802195647912</c:v>
                </c:pt>
                <c:pt idx="84">
                  <c:v>0.0108802195647912</c:v>
                </c:pt>
                <c:pt idx="85">
                  <c:v>0.0107821995687118</c:v>
                </c:pt>
                <c:pt idx="86">
                  <c:v>0.0116643795334248</c:v>
                </c:pt>
                <c:pt idx="87">
                  <c:v>0.0120564595177417</c:v>
                </c:pt>
                <c:pt idx="88">
                  <c:v>0.0123505195059792</c:v>
                </c:pt>
                <c:pt idx="89">
                  <c:v>0.0127425994902959</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E$1:$E$90</c:f>
              <c:numCache>
                <c:formatCode>0.00%</c:formatCode>
                <c:ptCount val="90"/>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8</Pages>
  <Words>2885</Words>
  <Characters>3536</Characters>
  <Lines>24</Lines>
  <Paragraphs>6</Paragraphs>
  <TotalTime>0</TotalTime>
  <ScaleCrop>false</ScaleCrop>
  <LinksUpToDate>false</LinksUpToDate>
  <CharactersWithSpaces>3591</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7-18T06:47:13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725B9DB23A01402CBAA4DFD0B7DA3A2F</vt:lpwstr>
  </property>
</Properties>
</file>